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7DCD1" w14:textId="2195079F" w:rsidR="009E2A32" w:rsidRPr="00000E58" w:rsidRDefault="00000E58" w:rsidP="00F90F02">
      <w:pPr>
        <w:jc w:val="center"/>
        <w:rPr>
          <w:rFonts w:ascii="Palatino Linotype" w:hAnsi="Palatino Linotype"/>
          <w:b/>
          <w:lang w:val="es-CO"/>
        </w:rPr>
      </w:pPr>
      <w:r w:rsidRPr="00000E58">
        <w:rPr>
          <w:rFonts w:ascii="Palatino Linotype" w:hAnsi="Palatino Linotype"/>
          <w:b/>
          <w:lang w:val="es-CO"/>
        </w:rPr>
        <w:t>Justificación del presupuesto</w:t>
      </w:r>
    </w:p>
    <w:p w14:paraId="4B469435" w14:textId="6DB08A12" w:rsidR="00210C76" w:rsidRDefault="00210C76" w:rsidP="00F90F02">
      <w:pPr>
        <w:jc w:val="center"/>
        <w:rPr>
          <w:rFonts w:ascii="Palatino Linotype" w:hAnsi="Palatino Linotype"/>
          <w:b/>
          <w:lang w:val="es-CO"/>
        </w:rPr>
      </w:pPr>
      <w:r w:rsidRPr="00210C76">
        <w:rPr>
          <w:rFonts w:ascii="Palatino Linotype" w:hAnsi="Palatino Linotype"/>
          <w:b/>
          <w:lang w:val="es-CO"/>
        </w:rPr>
        <w:t>Hub Regional EGAP LATAM</w:t>
      </w:r>
      <w:r>
        <w:rPr>
          <w:rFonts w:ascii="Palatino Linotype" w:hAnsi="Palatino Linotype"/>
          <w:b/>
          <w:lang w:val="es-CO"/>
        </w:rPr>
        <w:t>:</w:t>
      </w:r>
      <w:r w:rsidRPr="00210C76">
        <w:rPr>
          <w:rFonts w:ascii="Palatino Linotype" w:hAnsi="Palatino Linotype"/>
          <w:b/>
          <w:lang w:val="es-CO"/>
        </w:rPr>
        <w:t xml:space="preserve"> Fondo de Apoyo a la Investigación</w:t>
      </w:r>
    </w:p>
    <w:p w14:paraId="4E875219" w14:textId="08A2092C" w:rsidR="000B7D04" w:rsidRPr="00000E58" w:rsidRDefault="000B7D04" w:rsidP="00F90F02">
      <w:pPr>
        <w:jc w:val="center"/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Desplazamiento, migración e integración</w:t>
      </w:r>
    </w:p>
    <w:p w14:paraId="6249C95E" w14:textId="017BD107" w:rsidR="00FD6610" w:rsidRPr="00000E58" w:rsidRDefault="000B7D04">
      <w:pPr>
        <w:rPr>
          <w:rFonts w:ascii="Palatino Linotype" w:hAnsi="Palatino Linotype"/>
          <w:b/>
          <w:lang w:val="es-CO"/>
        </w:rPr>
      </w:pPr>
      <w:r w:rsidRPr="00000E58">
        <w:rPr>
          <w:rFonts w:ascii="Palatino Linotype" w:hAnsi="Palatino Linotype"/>
          <w:b/>
          <w:lang w:val="es-CO"/>
        </w:rPr>
        <w:t>Título del proyecto</w:t>
      </w:r>
      <w:r w:rsidR="00827405" w:rsidRPr="00000E58">
        <w:rPr>
          <w:rFonts w:ascii="Palatino Linotype" w:hAnsi="Palatino Linotype"/>
          <w:b/>
          <w:lang w:val="es-CO"/>
        </w:rPr>
        <w:t>:</w:t>
      </w:r>
    </w:p>
    <w:p w14:paraId="6E6C5491" w14:textId="719E850A" w:rsidR="00FD6610" w:rsidRPr="00000E58" w:rsidRDefault="000B7D04">
      <w:pPr>
        <w:rPr>
          <w:rFonts w:ascii="Palatino Linotype" w:hAnsi="Palatino Linotype"/>
          <w:b/>
          <w:lang w:val="es-CO"/>
        </w:rPr>
      </w:pPr>
      <w:r w:rsidRPr="00000E58">
        <w:rPr>
          <w:rFonts w:ascii="Palatino Linotype" w:hAnsi="Palatino Linotype"/>
          <w:b/>
          <w:lang w:val="es-CO"/>
        </w:rPr>
        <w:t>Investigadores Principales</w:t>
      </w:r>
      <w:r w:rsidR="00FD6610" w:rsidRPr="00000E58">
        <w:rPr>
          <w:rFonts w:ascii="Palatino Linotype" w:hAnsi="Palatino Linotype"/>
          <w:b/>
          <w:lang w:val="es-CO"/>
        </w:rPr>
        <w:t>:</w:t>
      </w:r>
    </w:p>
    <w:p w14:paraId="2FF99B36" w14:textId="45F08322" w:rsidR="00827405" w:rsidRPr="00000E58" w:rsidRDefault="000B7D04">
      <w:pPr>
        <w:rPr>
          <w:rFonts w:ascii="Palatino Linotype" w:hAnsi="Palatino Linotype"/>
          <w:b/>
          <w:lang w:val="es-CO"/>
        </w:rPr>
      </w:pPr>
      <w:r w:rsidRPr="00000E58">
        <w:rPr>
          <w:rFonts w:ascii="Palatino Linotype" w:hAnsi="Palatino Linotype"/>
          <w:b/>
          <w:lang w:val="es-CO"/>
        </w:rPr>
        <w:t>Costo Total</w:t>
      </w:r>
      <w:r w:rsidR="00FD6610" w:rsidRPr="00000E58">
        <w:rPr>
          <w:rFonts w:ascii="Palatino Linotype" w:hAnsi="Palatino Linotype"/>
          <w:b/>
          <w:lang w:val="es-CO"/>
        </w:rPr>
        <w:t>:</w:t>
      </w:r>
    </w:p>
    <w:p w14:paraId="2933AD1A" w14:textId="320ECF09" w:rsidR="007B69C9" w:rsidRPr="00000E58" w:rsidRDefault="000B7D04">
      <w:pPr>
        <w:rPr>
          <w:rFonts w:ascii="Palatino Linotype" w:hAnsi="Palatino Linotype"/>
          <w:bCs/>
          <w:lang w:val="es-CO"/>
        </w:rPr>
      </w:pPr>
      <w:r w:rsidRPr="00000E58">
        <w:rPr>
          <w:rFonts w:ascii="Palatino Linotype" w:hAnsi="Palatino Linotype"/>
          <w:b/>
          <w:lang w:val="es-CO"/>
        </w:rPr>
        <w:t>Supuestos del presupuesto</w:t>
      </w:r>
      <w:r w:rsidR="0070005E" w:rsidRPr="00000E58">
        <w:rPr>
          <w:rFonts w:ascii="Palatino Linotype" w:hAnsi="Palatino Linotype"/>
          <w:b/>
          <w:lang w:val="es-CO"/>
        </w:rPr>
        <w:t>:</w:t>
      </w:r>
      <w:r w:rsidR="007B69C9" w:rsidRPr="00000E58">
        <w:rPr>
          <w:rFonts w:ascii="Palatino Linotype" w:hAnsi="Palatino Linotype"/>
          <w:b/>
          <w:lang w:val="es-CO"/>
        </w:rPr>
        <w:br/>
      </w:r>
      <w:r w:rsidR="007B69C9" w:rsidRPr="00000E58">
        <w:rPr>
          <w:rFonts w:ascii="Palatino Linotype" w:hAnsi="Palatino Linotype"/>
          <w:bCs/>
          <w:lang w:val="es-CO"/>
        </w:rPr>
        <w:t>[</w:t>
      </w:r>
      <w:r w:rsidRPr="00000E58">
        <w:rPr>
          <w:rFonts w:ascii="Palatino Linotype" w:hAnsi="Palatino Linotype"/>
          <w:bCs/>
          <w:lang w:val="es-CO"/>
        </w:rPr>
        <w:t>Por favor describa la justificación, el fundamento y los detalles de los costos enumerados en la propuesta de presupuesto de su proyecto. Consulte las secciones a continuación para la plantilla sugerida</w:t>
      </w:r>
      <w:r w:rsidR="00D7000D" w:rsidRPr="00000E58">
        <w:rPr>
          <w:rFonts w:ascii="Palatino Linotype" w:hAnsi="Palatino Linotype"/>
          <w:bCs/>
          <w:lang w:val="es-CO"/>
        </w:rPr>
        <w:t>.]</w:t>
      </w:r>
    </w:p>
    <w:p w14:paraId="5F84803F" w14:textId="107EEC10" w:rsidR="00D7000D" w:rsidRPr="00000E58" w:rsidRDefault="0070005E" w:rsidP="00D7000D">
      <w:pPr>
        <w:pStyle w:val="ListParagraph"/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Person</w:t>
      </w:r>
      <w:r w:rsidR="000B7D04" w:rsidRPr="00000E58">
        <w:rPr>
          <w:rFonts w:ascii="Palatino Linotype" w:hAnsi="Palatino Linotype"/>
          <w:lang w:val="es-CO"/>
        </w:rPr>
        <w:t>a</w:t>
      </w:r>
      <w:r w:rsidRPr="00000E58">
        <w:rPr>
          <w:rFonts w:ascii="Palatino Linotype" w:hAnsi="Palatino Linotype"/>
          <w:lang w:val="es-CO"/>
        </w:rPr>
        <w:t xml:space="preserve">l </w:t>
      </w:r>
    </w:p>
    <w:p w14:paraId="2A293A8C" w14:textId="3AA8F50A" w:rsidR="00D7000D" w:rsidRPr="00000E58" w:rsidRDefault="000B7D04" w:rsidP="00D7000D">
      <w:pPr>
        <w:pStyle w:val="ListParagraph"/>
        <w:numPr>
          <w:ilvl w:val="0"/>
          <w:numId w:val="12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 xml:space="preserve">Enumere todas las personas que supervisarán las actividades del proyecto, </w:t>
      </w:r>
      <w:r w:rsidR="00105CFE" w:rsidRPr="00000E58">
        <w:rPr>
          <w:rFonts w:ascii="Palatino Linotype" w:hAnsi="Palatino Linotype"/>
          <w:lang w:val="es-CO"/>
        </w:rPr>
        <w:t>alianzas</w:t>
      </w:r>
      <w:r w:rsidRPr="00000E58">
        <w:rPr>
          <w:rFonts w:ascii="Palatino Linotype" w:hAnsi="Palatino Linotype"/>
          <w:lang w:val="es-CO"/>
        </w:rPr>
        <w:t xml:space="preserve">, gestión, entrada </w:t>
      </w:r>
      <w:r w:rsidR="00105CFE" w:rsidRPr="00000E58">
        <w:rPr>
          <w:rFonts w:ascii="Palatino Linotype" w:hAnsi="Palatino Linotype"/>
          <w:lang w:val="es-CO"/>
        </w:rPr>
        <w:t xml:space="preserve">y análisis </w:t>
      </w:r>
      <w:r w:rsidRPr="00000E58">
        <w:rPr>
          <w:rFonts w:ascii="Palatino Linotype" w:hAnsi="Palatino Linotype"/>
          <w:lang w:val="es-CO"/>
        </w:rPr>
        <w:t xml:space="preserve">de datos. Incluya los </w:t>
      </w:r>
      <w:r w:rsidR="00105CFE" w:rsidRPr="00000E58">
        <w:rPr>
          <w:rFonts w:ascii="Palatino Linotype" w:hAnsi="Palatino Linotype"/>
          <w:lang w:val="es-CO"/>
        </w:rPr>
        <w:t>componentes</w:t>
      </w:r>
      <w:r w:rsidRPr="00000E58">
        <w:rPr>
          <w:rFonts w:ascii="Palatino Linotype" w:hAnsi="Palatino Linotype"/>
          <w:lang w:val="es-CO"/>
        </w:rPr>
        <w:t xml:space="preserve"> del proyecto asociados con cada individuo y la cantidad de horas / días que cada uno dedicará al proyecto</w:t>
      </w:r>
      <w:r w:rsidR="0070005E" w:rsidRPr="00000E58">
        <w:rPr>
          <w:rFonts w:ascii="Palatino Linotype" w:hAnsi="Palatino Linotype"/>
          <w:lang w:val="es-CO"/>
        </w:rPr>
        <w:t>.</w:t>
      </w:r>
    </w:p>
    <w:p w14:paraId="4A64E5D0" w14:textId="16E2375F" w:rsidR="00724FEA" w:rsidRPr="00000E58" w:rsidRDefault="00FD6610" w:rsidP="00724FEA">
      <w:pPr>
        <w:pStyle w:val="ListParagraph"/>
        <w:numPr>
          <w:ilvl w:val="1"/>
          <w:numId w:val="12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u w:val="single"/>
          <w:lang w:val="es-CO"/>
        </w:rPr>
        <w:t>E</w:t>
      </w:r>
      <w:r w:rsidR="00105CFE" w:rsidRPr="00000E58">
        <w:rPr>
          <w:rFonts w:ascii="Palatino Linotype" w:hAnsi="Palatino Linotype"/>
          <w:u w:val="single"/>
          <w:lang w:val="es-CO"/>
        </w:rPr>
        <w:t>jemplo</w:t>
      </w:r>
      <w:r w:rsidRPr="00000E58">
        <w:rPr>
          <w:rFonts w:ascii="Palatino Linotype" w:hAnsi="Palatino Linotype"/>
          <w:u w:val="single"/>
          <w:lang w:val="es-CO"/>
        </w:rPr>
        <w:t>:</w:t>
      </w:r>
      <w:r w:rsidRPr="00000E58">
        <w:rPr>
          <w:rFonts w:ascii="Palatino Linotype" w:hAnsi="Palatino Linotype"/>
          <w:lang w:val="es-CO"/>
        </w:rPr>
        <w:t xml:space="preserve"> </w:t>
      </w:r>
      <w:r w:rsidR="00105CFE" w:rsidRPr="00000E58">
        <w:rPr>
          <w:rFonts w:ascii="Palatino Linotype" w:hAnsi="Palatino Linotype"/>
          <w:i/>
          <w:iCs/>
          <w:lang w:val="es-CO"/>
        </w:rPr>
        <w:t>Un gerente de campo supervisará las actividades diarias de recopilación de datos durante las rondas de encuestas, incluidas todas las actividades administrativas, la logística en campo y la observación directa de los encuestadores y auditores. Será contratado tiempo completo durante 6 meses.</w:t>
      </w:r>
      <w:r w:rsidR="00724FEA" w:rsidRPr="00000E58">
        <w:rPr>
          <w:rFonts w:ascii="Palatino Linotype" w:hAnsi="Palatino Linotype"/>
          <w:i/>
          <w:iCs/>
          <w:lang w:val="es-CO"/>
        </w:rPr>
        <w:br/>
      </w:r>
    </w:p>
    <w:p w14:paraId="73CD32C8" w14:textId="33C7CADB" w:rsidR="00C11DCF" w:rsidRPr="00000E58" w:rsidRDefault="00105CFE" w:rsidP="00C11DCF">
      <w:pPr>
        <w:pStyle w:val="ListParagraph"/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 xml:space="preserve">Viáticos y gastos de viaje </w:t>
      </w:r>
    </w:p>
    <w:p w14:paraId="3981C76B" w14:textId="0E936286" w:rsidR="00E54C93" w:rsidRPr="00000E58" w:rsidRDefault="00105CFE" w:rsidP="00C11DCF">
      <w:pPr>
        <w:pStyle w:val="ListParagraph"/>
        <w:numPr>
          <w:ilvl w:val="0"/>
          <w:numId w:val="11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Enumere todos los costos de viaje, incluidos viajes aéreos nacionales, transporte terrestre nacional, alojamiento y viáticos para PI, personal del proyecto, etc.</w:t>
      </w:r>
    </w:p>
    <w:p w14:paraId="0054164D" w14:textId="77777777" w:rsidR="00C11DCF" w:rsidRPr="00000E58" w:rsidRDefault="00C11DCF" w:rsidP="00C11DCF">
      <w:pPr>
        <w:pStyle w:val="ListParagraph"/>
        <w:ind w:left="1440"/>
        <w:rPr>
          <w:rFonts w:ascii="Palatino Linotype" w:hAnsi="Palatino Linotype"/>
          <w:lang w:val="es-CO"/>
        </w:rPr>
      </w:pPr>
    </w:p>
    <w:p w14:paraId="02B7DC65" w14:textId="251F3BA7" w:rsidR="00C11DCF" w:rsidRPr="00000E58" w:rsidRDefault="00105CFE" w:rsidP="00C11DCF">
      <w:pPr>
        <w:pStyle w:val="ListParagraph"/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Costos de recopilación de datos</w:t>
      </w:r>
    </w:p>
    <w:p w14:paraId="071F29AA" w14:textId="5D9C18DE" w:rsidR="00C11DCF" w:rsidRPr="00000E58" w:rsidRDefault="0018508A" w:rsidP="00C11DCF">
      <w:pPr>
        <w:pStyle w:val="ListParagraph"/>
        <w:numPr>
          <w:ilvl w:val="0"/>
          <w:numId w:val="11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 xml:space="preserve">Los costos de recopilación de datos pueden incluir remuneración, capacitación, transporte y costos de comunicación para </w:t>
      </w:r>
      <w:r w:rsidRPr="00EF164B">
        <w:rPr>
          <w:rFonts w:ascii="Palatino Linotype" w:hAnsi="Palatino Linotype"/>
          <w:lang w:val="es-CO"/>
        </w:rPr>
        <w:t xml:space="preserve">encuestadores y </w:t>
      </w:r>
      <w:r w:rsidR="00524815" w:rsidRPr="00EF164B">
        <w:rPr>
          <w:rFonts w:ascii="Palatino Linotype" w:hAnsi="Palatino Linotype"/>
          <w:lang w:val="es-CO"/>
        </w:rPr>
        <w:t>coordinadores</w:t>
      </w:r>
      <w:r w:rsidR="00EF164B" w:rsidRPr="00EF164B">
        <w:rPr>
          <w:rFonts w:ascii="Palatino Linotype" w:hAnsi="Palatino Linotype"/>
          <w:lang w:val="es-CO"/>
        </w:rPr>
        <w:t xml:space="preserve"> de campo</w:t>
      </w:r>
      <w:r w:rsidRPr="00EF164B">
        <w:rPr>
          <w:rFonts w:ascii="Palatino Linotype" w:hAnsi="Palatino Linotype"/>
          <w:lang w:val="es-CO"/>
        </w:rPr>
        <w:t xml:space="preserve">. </w:t>
      </w:r>
      <w:r w:rsidRPr="00000E58">
        <w:rPr>
          <w:rFonts w:ascii="Palatino Linotype" w:hAnsi="Palatino Linotype"/>
          <w:lang w:val="es-CO"/>
        </w:rPr>
        <w:t xml:space="preserve">También puede incluir los costos asociados con la </w:t>
      </w:r>
      <w:r w:rsidR="00B940B7" w:rsidRPr="00000E58">
        <w:rPr>
          <w:rFonts w:ascii="Palatino Linotype" w:hAnsi="Palatino Linotype"/>
          <w:lang w:val="es-CO"/>
        </w:rPr>
        <w:t>recopilación</w:t>
      </w:r>
      <w:r w:rsidRPr="00000E58">
        <w:rPr>
          <w:rFonts w:ascii="Palatino Linotype" w:hAnsi="Palatino Linotype"/>
          <w:lang w:val="es-CO"/>
        </w:rPr>
        <w:t xml:space="preserve"> de datos. </w:t>
      </w:r>
      <w:r w:rsidRPr="00EF164B">
        <w:rPr>
          <w:rFonts w:ascii="Palatino Linotype" w:hAnsi="Palatino Linotype"/>
          <w:lang w:val="es-CO"/>
        </w:rPr>
        <w:t xml:space="preserve">Toda </w:t>
      </w:r>
      <w:r w:rsidRPr="00000E58">
        <w:rPr>
          <w:rFonts w:ascii="Palatino Linotype" w:hAnsi="Palatino Linotype"/>
          <w:lang w:val="es-CO"/>
        </w:rPr>
        <w:t>la información debe estar vinculada a un tamaño de muestra y un período de recopilación de datos</w:t>
      </w:r>
      <w:r w:rsidR="00B940B7" w:rsidRPr="00000E58">
        <w:rPr>
          <w:rFonts w:ascii="Palatino Linotype" w:hAnsi="Palatino Linotype"/>
          <w:lang w:val="es-CO"/>
        </w:rPr>
        <w:t xml:space="preserve"> específicos</w:t>
      </w:r>
      <w:r w:rsidRPr="00000E58">
        <w:rPr>
          <w:rFonts w:ascii="Palatino Linotype" w:hAnsi="Palatino Linotype"/>
          <w:lang w:val="es-CO"/>
        </w:rPr>
        <w:t>.</w:t>
      </w:r>
      <w:r w:rsidR="00B940B7" w:rsidRPr="00000E58">
        <w:rPr>
          <w:rFonts w:ascii="Palatino Linotype" w:hAnsi="Palatino Linotype"/>
          <w:lang w:val="es-CO"/>
        </w:rPr>
        <w:t xml:space="preserve"> </w:t>
      </w:r>
    </w:p>
    <w:p w14:paraId="58E1711F" w14:textId="77777777" w:rsidR="00C11DCF" w:rsidRPr="00000E58" w:rsidRDefault="00C11DCF" w:rsidP="00C11DCF">
      <w:pPr>
        <w:pStyle w:val="ListParagraph"/>
        <w:ind w:left="1440"/>
        <w:rPr>
          <w:rFonts w:ascii="Palatino Linotype" w:hAnsi="Palatino Linotype"/>
          <w:lang w:val="es-CO"/>
        </w:rPr>
      </w:pPr>
    </w:p>
    <w:p w14:paraId="5968BEC0" w14:textId="40F7B08C" w:rsidR="00C11DCF" w:rsidRPr="00000E58" w:rsidRDefault="00F657D6" w:rsidP="00C11DCF">
      <w:pPr>
        <w:pStyle w:val="ListParagraph"/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Otros gastos detallados</w:t>
      </w:r>
    </w:p>
    <w:p w14:paraId="5D26B60E" w14:textId="5B37B525" w:rsidR="00DD2AF1" w:rsidRPr="00000E58" w:rsidRDefault="00F657D6" w:rsidP="00DD2AF1">
      <w:pPr>
        <w:pStyle w:val="ListParagraph"/>
        <w:numPr>
          <w:ilvl w:val="0"/>
          <w:numId w:val="11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lang w:val="es-CO"/>
        </w:rPr>
        <w:t>Enumere cualquier otro costo que no se haya mencionado en las secciones anteriores.</w:t>
      </w:r>
    </w:p>
    <w:p w14:paraId="0032D8AB" w14:textId="7D10CC20" w:rsidR="00F90F02" w:rsidRPr="00000E58" w:rsidRDefault="00F657D6" w:rsidP="00DD2AF1">
      <w:pPr>
        <w:pStyle w:val="ListParagraph"/>
        <w:numPr>
          <w:ilvl w:val="1"/>
          <w:numId w:val="11"/>
        </w:numPr>
        <w:rPr>
          <w:rFonts w:ascii="Palatino Linotype" w:hAnsi="Palatino Linotype"/>
          <w:lang w:val="es-CO"/>
        </w:rPr>
      </w:pPr>
      <w:r w:rsidRPr="00000E58">
        <w:rPr>
          <w:rFonts w:ascii="Palatino Linotype" w:hAnsi="Palatino Linotype"/>
          <w:u w:val="single"/>
          <w:lang w:val="es-CO"/>
        </w:rPr>
        <w:t>Ejemplo</w:t>
      </w:r>
      <w:r w:rsidR="00DD2AF1" w:rsidRPr="00000E58">
        <w:rPr>
          <w:rFonts w:ascii="Palatino Linotype" w:hAnsi="Palatino Linotype"/>
          <w:u w:val="single"/>
          <w:lang w:val="es-CO"/>
        </w:rPr>
        <w:t>:</w:t>
      </w:r>
      <w:r w:rsidR="00DD2AF1" w:rsidRPr="00000E58">
        <w:rPr>
          <w:rFonts w:ascii="Palatino Linotype" w:hAnsi="Palatino Linotype"/>
          <w:lang w:val="es-CO"/>
        </w:rPr>
        <w:t xml:space="preserve"> </w:t>
      </w:r>
      <w:r w:rsidRPr="003C1839">
        <w:rPr>
          <w:rFonts w:ascii="Palatino Linotype" w:hAnsi="Palatino Linotype"/>
          <w:i/>
          <w:iCs/>
          <w:lang w:val="es-CO"/>
        </w:rPr>
        <w:t>cargos de Internet y teléfono para el personal durante un período de tiempo específico del proyecto.</w:t>
      </w:r>
    </w:p>
    <w:sectPr w:rsidR="00F90F02" w:rsidRPr="00000E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2B7EAB"/>
    <w:multiLevelType w:val="hybridMultilevel"/>
    <w:tmpl w:val="990AB5FE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E634CB2"/>
    <w:multiLevelType w:val="hybridMultilevel"/>
    <w:tmpl w:val="38F4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7D35CB"/>
    <w:multiLevelType w:val="hybridMultilevel"/>
    <w:tmpl w:val="D6AAE53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076B58"/>
    <w:multiLevelType w:val="hybridMultilevel"/>
    <w:tmpl w:val="CD74712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E637CF"/>
    <w:multiLevelType w:val="hybridMultilevel"/>
    <w:tmpl w:val="44D4D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590DE5"/>
    <w:multiLevelType w:val="hybridMultilevel"/>
    <w:tmpl w:val="67D83CA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C1141D7"/>
    <w:multiLevelType w:val="hybridMultilevel"/>
    <w:tmpl w:val="342842C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B63314"/>
    <w:multiLevelType w:val="hybridMultilevel"/>
    <w:tmpl w:val="7E7831B6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79345A2"/>
    <w:multiLevelType w:val="hybridMultilevel"/>
    <w:tmpl w:val="5A5CFC6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3AD1628"/>
    <w:multiLevelType w:val="hybridMultilevel"/>
    <w:tmpl w:val="BF1620C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3717D7"/>
    <w:multiLevelType w:val="hybridMultilevel"/>
    <w:tmpl w:val="FD985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FAE92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lang w:val="es-CO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A1353C"/>
    <w:multiLevelType w:val="hybridMultilevel"/>
    <w:tmpl w:val="86A6002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0"/>
  </w:num>
  <w:num w:numId="10">
    <w:abstractNumId w:val="8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TQxNjIyMjYzNjdU0lEKTi0uzszPAykwrAUAC5UjWywAAAA="/>
  </w:docVars>
  <w:rsids>
    <w:rsidRoot w:val="0070005E"/>
    <w:rsid w:val="00000E58"/>
    <w:rsid w:val="00022A55"/>
    <w:rsid w:val="0009163C"/>
    <w:rsid w:val="000B7D04"/>
    <w:rsid w:val="00105CFE"/>
    <w:rsid w:val="00131E4F"/>
    <w:rsid w:val="001322FA"/>
    <w:rsid w:val="0018508A"/>
    <w:rsid w:val="00210C76"/>
    <w:rsid w:val="00212030"/>
    <w:rsid w:val="002262A4"/>
    <w:rsid w:val="00266C26"/>
    <w:rsid w:val="002B4EF8"/>
    <w:rsid w:val="003C1839"/>
    <w:rsid w:val="00454DB5"/>
    <w:rsid w:val="004746A0"/>
    <w:rsid w:val="004E36A8"/>
    <w:rsid w:val="00512073"/>
    <w:rsid w:val="00524815"/>
    <w:rsid w:val="00664206"/>
    <w:rsid w:val="00694309"/>
    <w:rsid w:val="006B3588"/>
    <w:rsid w:val="0070005E"/>
    <w:rsid w:val="00724FEA"/>
    <w:rsid w:val="00734B10"/>
    <w:rsid w:val="00744136"/>
    <w:rsid w:val="00756F67"/>
    <w:rsid w:val="00781847"/>
    <w:rsid w:val="007B69C9"/>
    <w:rsid w:val="007F1557"/>
    <w:rsid w:val="00805340"/>
    <w:rsid w:val="00821DF4"/>
    <w:rsid w:val="00827405"/>
    <w:rsid w:val="008C20BC"/>
    <w:rsid w:val="0090747A"/>
    <w:rsid w:val="0096198A"/>
    <w:rsid w:val="009A5222"/>
    <w:rsid w:val="00A41CA4"/>
    <w:rsid w:val="00AB7916"/>
    <w:rsid w:val="00AD233D"/>
    <w:rsid w:val="00AE165B"/>
    <w:rsid w:val="00B26161"/>
    <w:rsid w:val="00B84DDA"/>
    <w:rsid w:val="00B940B7"/>
    <w:rsid w:val="00BC3E22"/>
    <w:rsid w:val="00BC58A7"/>
    <w:rsid w:val="00BF2240"/>
    <w:rsid w:val="00C11DCF"/>
    <w:rsid w:val="00C75FCD"/>
    <w:rsid w:val="00CA2F66"/>
    <w:rsid w:val="00D50E7C"/>
    <w:rsid w:val="00D64729"/>
    <w:rsid w:val="00D661C4"/>
    <w:rsid w:val="00D672AF"/>
    <w:rsid w:val="00D7000D"/>
    <w:rsid w:val="00DD2AF1"/>
    <w:rsid w:val="00E13FFD"/>
    <w:rsid w:val="00E54C93"/>
    <w:rsid w:val="00EC0538"/>
    <w:rsid w:val="00EF164B"/>
    <w:rsid w:val="00F657D6"/>
    <w:rsid w:val="00F7620F"/>
    <w:rsid w:val="00F90F02"/>
    <w:rsid w:val="00FD1557"/>
    <w:rsid w:val="00FD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FA085"/>
  <w15:chartTrackingRefBased/>
  <w15:docId w15:val="{46A79886-EFAD-4646-A13D-2AA71457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0E638-3C8E-2746-BB64-5E75899D5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a Halili</dc:creator>
  <cp:keywords/>
  <dc:description/>
  <cp:lastModifiedBy>Max Mendez Beck</cp:lastModifiedBy>
  <cp:revision>16</cp:revision>
  <dcterms:created xsi:type="dcterms:W3CDTF">2020-10-01T21:15:00Z</dcterms:created>
  <dcterms:modified xsi:type="dcterms:W3CDTF">2021-08-05T21:13:00Z</dcterms:modified>
</cp:coreProperties>
</file>